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72FAE" w14:textId="77777777" w:rsidR="00D51698" w:rsidRPr="0057336F" w:rsidRDefault="00D51698" w:rsidP="00457974">
      <w:pPr>
        <w:spacing w:after="0" w:line="240" w:lineRule="auto"/>
        <w:ind w:left="-284"/>
        <w:jc w:val="both"/>
        <w:rPr>
          <w:rFonts w:ascii="Times New Roman" w:hAnsi="Times New Roman"/>
          <w:b/>
          <w:sz w:val="32"/>
          <w:szCs w:val="32"/>
        </w:rPr>
      </w:pPr>
      <w:r w:rsidRPr="0057336F">
        <w:rPr>
          <w:rFonts w:ascii="Times New Roman" w:hAnsi="Times New Roman"/>
        </w:rPr>
        <w:t xml:space="preserve">           </w:t>
      </w:r>
    </w:p>
    <w:p w14:paraId="26DCDF15" w14:textId="77777777" w:rsidR="00D51698" w:rsidRPr="0057336F" w:rsidRDefault="00D51698" w:rsidP="00345566">
      <w:pPr>
        <w:spacing w:after="0"/>
        <w:ind w:left="-1134" w:right="-330" w:hanging="142"/>
        <w:jc w:val="both"/>
        <w:rPr>
          <w:rFonts w:ascii="Times New Roman" w:hAnsi="Times New Roman"/>
          <w:noProof/>
          <w:lang w:val="en-US"/>
        </w:rPr>
      </w:pPr>
    </w:p>
    <w:p w14:paraId="0266FD4D" w14:textId="77777777" w:rsidR="00CA5675" w:rsidRPr="0057336F" w:rsidRDefault="00CA5675" w:rsidP="00E009E4">
      <w:pPr>
        <w:spacing w:after="0"/>
        <w:ind w:right="-330"/>
        <w:jc w:val="both"/>
        <w:rPr>
          <w:rFonts w:ascii="Times New Roman" w:hAnsi="Times New Roman"/>
          <w:lang w:val="en-US"/>
        </w:rPr>
      </w:pPr>
    </w:p>
    <w:p w14:paraId="44103030" w14:textId="77777777" w:rsidR="00E009E4" w:rsidRPr="0057336F" w:rsidRDefault="00E009E4" w:rsidP="00E009E4">
      <w:pPr>
        <w:spacing w:after="0" w:line="240" w:lineRule="auto"/>
        <w:ind w:left="-1418"/>
        <w:jc w:val="both"/>
        <w:rPr>
          <w:rFonts w:ascii="Times New Roman" w:hAnsi="Times New Roman"/>
          <w:lang w:val="en-US"/>
        </w:rPr>
      </w:pPr>
    </w:p>
    <w:p w14:paraId="3C158AA4" w14:textId="21BB0DC7" w:rsidR="00E6401B" w:rsidRPr="0068676F" w:rsidRDefault="001412F1" w:rsidP="00E6401B">
      <w:pPr>
        <w:spacing w:after="0" w:line="240" w:lineRule="auto"/>
        <w:ind w:left="-1418" w:firstLine="1418"/>
        <w:jc w:val="both"/>
        <w:rPr>
          <w:rFonts w:ascii="Times New Roman" w:hAnsi="Times New Roman"/>
          <w:b/>
          <w:bCs/>
          <w:lang w:val="en-US"/>
        </w:rPr>
      </w:pPr>
      <w:r w:rsidRPr="0068676F">
        <w:rPr>
          <w:rFonts w:ascii="Times New Roman" w:hAnsi="Times New Roman"/>
          <w:b/>
          <w:bCs/>
        </w:rPr>
        <w:t xml:space="preserve">Nomor </w:t>
      </w:r>
      <w:r w:rsidR="00840E9B" w:rsidRPr="0068676F">
        <w:rPr>
          <w:rFonts w:ascii="Times New Roman" w:hAnsi="Times New Roman"/>
          <w:b/>
          <w:bCs/>
          <w:lang w:val="en-US"/>
        </w:rPr>
        <w:tab/>
      </w:r>
      <w:r w:rsidRPr="0068676F">
        <w:rPr>
          <w:rFonts w:ascii="Times New Roman" w:hAnsi="Times New Roman"/>
          <w:b/>
          <w:bCs/>
        </w:rPr>
        <w:tab/>
      </w:r>
      <w:r w:rsidR="004A15CB" w:rsidRPr="0068676F">
        <w:rPr>
          <w:rFonts w:ascii="Times New Roman" w:hAnsi="Times New Roman"/>
          <w:b/>
          <w:bCs/>
        </w:rPr>
        <w:t>:</w:t>
      </w:r>
      <w:r w:rsidR="0068676F" w:rsidRPr="0068676F">
        <w:rPr>
          <w:rFonts w:ascii="Times New Roman" w:hAnsi="Times New Roman"/>
          <w:szCs w:val="24"/>
          <w:lang w:val="sv-SE"/>
        </w:rPr>
        <w:t xml:space="preserve">  </w:t>
      </w:r>
      <w:r w:rsidR="0068676F" w:rsidRPr="0068676F">
        <w:rPr>
          <w:rFonts w:ascii="Times New Roman" w:hAnsi="Times New Roman"/>
          <w:color w:val="000000"/>
          <w:lang w:val="sv-SE"/>
        </w:rPr>
        <w:t xml:space="preserve">            /AI.II/KS.00/9/202</w:t>
      </w:r>
      <w:r w:rsidR="004F2091">
        <w:rPr>
          <w:rFonts w:ascii="Times New Roman" w:hAnsi="Times New Roman"/>
          <w:color w:val="000000"/>
          <w:lang w:val="sv-SE"/>
        </w:rPr>
        <w:t>5</w:t>
      </w:r>
    </w:p>
    <w:p w14:paraId="217480F5" w14:textId="4B79CAB2" w:rsidR="006C103B" w:rsidRPr="0068676F" w:rsidRDefault="00840E9B" w:rsidP="00E6401B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68676F">
        <w:rPr>
          <w:rFonts w:ascii="Times New Roman" w:hAnsi="Times New Roman"/>
          <w:b/>
          <w:bCs/>
        </w:rPr>
        <w:t xml:space="preserve">Lampiran </w:t>
      </w:r>
      <w:r w:rsidRPr="0068676F">
        <w:rPr>
          <w:rFonts w:ascii="Times New Roman" w:hAnsi="Times New Roman"/>
          <w:b/>
          <w:bCs/>
        </w:rPr>
        <w:tab/>
        <w:t xml:space="preserve">: </w:t>
      </w:r>
      <w:r w:rsidR="00AB40E8" w:rsidRPr="0068676F">
        <w:rPr>
          <w:rFonts w:ascii="Times New Roman" w:hAnsi="Times New Roman"/>
          <w:b/>
          <w:bCs/>
          <w:lang w:val="en-US"/>
        </w:rPr>
        <w:t xml:space="preserve">Dokumen </w:t>
      </w:r>
      <w:proofErr w:type="spellStart"/>
      <w:r w:rsidR="00AB40E8" w:rsidRPr="0068676F">
        <w:rPr>
          <w:rFonts w:ascii="Times New Roman" w:hAnsi="Times New Roman"/>
          <w:b/>
          <w:bCs/>
          <w:lang w:val="en-US"/>
        </w:rPr>
        <w:t>Pendukung</w:t>
      </w:r>
      <w:proofErr w:type="spellEnd"/>
    </w:p>
    <w:p w14:paraId="0D840682" w14:textId="7D9C4A97" w:rsidR="00D51698" w:rsidRPr="0068676F" w:rsidRDefault="00E6401B" w:rsidP="00E009E4">
      <w:pPr>
        <w:spacing w:after="0" w:line="240" w:lineRule="auto"/>
        <w:ind w:left="-1418"/>
        <w:jc w:val="both"/>
        <w:rPr>
          <w:rFonts w:ascii="Times New Roman" w:hAnsi="Times New Roman"/>
          <w:b/>
          <w:bCs/>
          <w:lang w:val="en-US"/>
        </w:rPr>
      </w:pPr>
      <w:r w:rsidRPr="0068676F">
        <w:rPr>
          <w:rFonts w:ascii="Times New Roman" w:hAnsi="Times New Roman"/>
          <w:b/>
          <w:bCs/>
        </w:rPr>
        <w:tab/>
      </w:r>
      <w:r w:rsidRPr="0068676F">
        <w:rPr>
          <w:rFonts w:ascii="Times New Roman" w:hAnsi="Times New Roman"/>
          <w:b/>
          <w:bCs/>
          <w:lang w:val="en-US"/>
        </w:rPr>
        <w:t xml:space="preserve">           </w:t>
      </w:r>
      <w:r w:rsidR="00974260" w:rsidRPr="0068676F">
        <w:rPr>
          <w:rFonts w:ascii="Times New Roman" w:hAnsi="Times New Roman"/>
          <w:b/>
          <w:bCs/>
          <w:lang w:val="en-US"/>
        </w:rPr>
        <w:t xml:space="preserve"> </w:t>
      </w:r>
      <w:r w:rsidR="002B5669" w:rsidRPr="0068676F">
        <w:rPr>
          <w:rFonts w:ascii="Times New Roman" w:hAnsi="Times New Roman"/>
          <w:b/>
          <w:bCs/>
          <w:lang w:val="en-US"/>
        </w:rPr>
        <w:t xml:space="preserve"> </w:t>
      </w:r>
      <w:r w:rsidR="001412F1" w:rsidRPr="0068676F">
        <w:rPr>
          <w:rFonts w:ascii="Times New Roman" w:hAnsi="Times New Roman"/>
          <w:b/>
          <w:bCs/>
        </w:rPr>
        <w:t>Perihal</w:t>
      </w:r>
      <w:r w:rsidR="001412F1" w:rsidRPr="0068676F">
        <w:rPr>
          <w:rFonts w:ascii="Times New Roman" w:hAnsi="Times New Roman"/>
          <w:b/>
          <w:bCs/>
        </w:rPr>
        <w:tab/>
      </w:r>
      <w:r w:rsidR="00840E9B" w:rsidRPr="0068676F">
        <w:rPr>
          <w:rFonts w:ascii="Times New Roman" w:hAnsi="Times New Roman"/>
          <w:b/>
          <w:bCs/>
          <w:lang w:val="en-US"/>
        </w:rPr>
        <w:tab/>
      </w:r>
      <w:r w:rsidR="006C103B" w:rsidRPr="0068676F">
        <w:rPr>
          <w:rFonts w:ascii="Times New Roman" w:hAnsi="Times New Roman"/>
          <w:b/>
          <w:bCs/>
        </w:rPr>
        <w:t xml:space="preserve">: </w:t>
      </w:r>
      <w:r w:rsidR="00974260" w:rsidRPr="0068676F">
        <w:rPr>
          <w:rFonts w:ascii="Times New Roman" w:hAnsi="Times New Roman"/>
          <w:b/>
          <w:bCs/>
          <w:lang w:val="en-US"/>
        </w:rPr>
        <w:t>Surat Permohonan</w:t>
      </w:r>
      <w:r w:rsidR="002507B3" w:rsidRPr="0068676F">
        <w:rPr>
          <w:rFonts w:ascii="Times New Roman" w:hAnsi="Times New Roman"/>
          <w:b/>
          <w:bCs/>
          <w:lang w:val="en-US"/>
        </w:rPr>
        <w:t>/</w:t>
      </w:r>
      <w:proofErr w:type="spellStart"/>
      <w:r w:rsidR="002507B3" w:rsidRPr="0068676F">
        <w:rPr>
          <w:rFonts w:ascii="Times New Roman" w:hAnsi="Times New Roman"/>
          <w:b/>
          <w:bCs/>
          <w:lang w:val="en-US"/>
        </w:rPr>
        <w:t>Pengantar</w:t>
      </w:r>
      <w:proofErr w:type="spellEnd"/>
      <w:r w:rsidR="00974260" w:rsidRPr="0068676F">
        <w:rPr>
          <w:rFonts w:ascii="Times New Roman" w:hAnsi="Times New Roman"/>
          <w:b/>
          <w:bCs/>
          <w:lang w:val="en-US"/>
        </w:rPr>
        <w:t xml:space="preserve"> </w:t>
      </w:r>
      <w:r w:rsidR="0057336F" w:rsidRPr="0068676F">
        <w:rPr>
          <w:rFonts w:ascii="Times New Roman" w:hAnsi="Times New Roman"/>
          <w:b/>
          <w:bCs/>
          <w:lang w:val="en-US"/>
        </w:rPr>
        <w:t>Magang</w:t>
      </w:r>
    </w:p>
    <w:p w14:paraId="1CFA51FD" w14:textId="77777777" w:rsidR="00E009E4" w:rsidRPr="0057336F" w:rsidRDefault="00E009E4" w:rsidP="00E009E4">
      <w:pPr>
        <w:spacing w:after="0" w:line="240" w:lineRule="auto"/>
        <w:ind w:left="-1418"/>
        <w:jc w:val="both"/>
        <w:rPr>
          <w:rFonts w:ascii="Times New Roman" w:hAnsi="Times New Roman"/>
          <w:b/>
          <w:bCs/>
          <w:lang w:val="en-US"/>
        </w:rPr>
      </w:pPr>
    </w:p>
    <w:p w14:paraId="4A28298E" w14:textId="3CB39585" w:rsidR="006C103B" w:rsidRPr="00DE473D" w:rsidRDefault="006C103B" w:rsidP="00457974">
      <w:pPr>
        <w:spacing w:after="0"/>
        <w:jc w:val="both"/>
        <w:rPr>
          <w:rFonts w:ascii="Times New Roman" w:hAnsi="Times New Roman"/>
          <w:lang w:val="en-US"/>
        </w:rPr>
      </w:pPr>
      <w:r w:rsidRPr="0057336F">
        <w:rPr>
          <w:rFonts w:ascii="Times New Roman" w:hAnsi="Times New Roman"/>
        </w:rPr>
        <w:t>Kepada Yth.</w:t>
      </w:r>
      <w:r w:rsidR="00DE473D">
        <w:rPr>
          <w:rFonts w:ascii="Times New Roman" w:hAnsi="Times New Roman"/>
          <w:lang w:val="en-US"/>
        </w:rPr>
        <w:t xml:space="preserve"> (</w:t>
      </w:r>
      <w:proofErr w:type="spellStart"/>
      <w:r w:rsidR="00DE473D">
        <w:rPr>
          <w:rFonts w:ascii="Times New Roman" w:hAnsi="Times New Roman"/>
          <w:lang w:val="en-US"/>
        </w:rPr>
        <w:t>nama</w:t>
      </w:r>
      <w:proofErr w:type="spellEnd"/>
      <w:r w:rsidR="00DE473D">
        <w:rPr>
          <w:rFonts w:ascii="Times New Roman" w:hAnsi="Times New Roman"/>
          <w:lang w:val="en-US"/>
        </w:rPr>
        <w:t xml:space="preserve"> </w:t>
      </w:r>
      <w:proofErr w:type="spellStart"/>
      <w:r w:rsidR="00DE473D">
        <w:rPr>
          <w:rFonts w:ascii="Times New Roman" w:hAnsi="Times New Roman"/>
          <w:lang w:val="en-US"/>
        </w:rPr>
        <w:t>instansi</w:t>
      </w:r>
      <w:proofErr w:type="spellEnd"/>
      <w:r w:rsidR="00DE473D">
        <w:rPr>
          <w:rFonts w:ascii="Times New Roman" w:hAnsi="Times New Roman"/>
          <w:lang w:val="en-US"/>
        </w:rPr>
        <w:t>)</w:t>
      </w:r>
    </w:p>
    <w:p w14:paraId="5F3CE437" w14:textId="4778E3E8" w:rsidR="00C239A8" w:rsidRPr="0057336F" w:rsidRDefault="00C239A8" w:rsidP="00457974">
      <w:pPr>
        <w:spacing w:after="0"/>
        <w:jc w:val="both"/>
        <w:rPr>
          <w:rFonts w:ascii="Times New Roman" w:hAnsi="Times New Roman"/>
          <w:b/>
          <w:lang w:val="en-US"/>
        </w:rPr>
      </w:pPr>
    </w:p>
    <w:p w14:paraId="01CF13D7" w14:textId="2AC85D87" w:rsidR="006C103B" w:rsidRPr="0057336F" w:rsidRDefault="00C239A8" w:rsidP="00457974">
      <w:pPr>
        <w:spacing w:after="0"/>
        <w:jc w:val="both"/>
        <w:rPr>
          <w:rFonts w:ascii="Times New Roman" w:hAnsi="Times New Roman"/>
          <w:bCs/>
          <w:lang w:val="en-US"/>
        </w:rPr>
      </w:pPr>
      <w:r w:rsidRPr="0057336F">
        <w:rPr>
          <w:rFonts w:ascii="Times New Roman" w:hAnsi="Times New Roman"/>
          <w:bCs/>
          <w:lang w:val="en-US"/>
        </w:rPr>
        <w:t xml:space="preserve">              Di tempat</w:t>
      </w:r>
    </w:p>
    <w:p w14:paraId="7FC7A896" w14:textId="77777777" w:rsidR="0068676F" w:rsidRDefault="0068676F" w:rsidP="00E06903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6509C7DB" w14:textId="49273276" w:rsidR="00D01E45" w:rsidRPr="0057336F" w:rsidRDefault="00D01E45" w:rsidP="00E06903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57336F">
        <w:rPr>
          <w:rFonts w:ascii="Times New Roman" w:hAnsi="Times New Roman"/>
          <w:sz w:val="24"/>
          <w:szCs w:val="24"/>
          <w:lang w:val="en-US"/>
        </w:rPr>
        <w:t xml:space="preserve">Assalamualaikum warahmatullahi </w:t>
      </w:r>
      <w:proofErr w:type="spellStart"/>
      <w:r w:rsidRPr="0057336F">
        <w:rPr>
          <w:rFonts w:ascii="Times New Roman" w:hAnsi="Times New Roman"/>
          <w:sz w:val="24"/>
          <w:szCs w:val="24"/>
          <w:lang w:val="en-US"/>
        </w:rPr>
        <w:t>wabarakaatuh</w:t>
      </w:r>
      <w:proofErr w:type="spellEnd"/>
      <w:r w:rsidRPr="0057336F">
        <w:rPr>
          <w:rFonts w:ascii="Times New Roman" w:hAnsi="Times New Roman"/>
          <w:sz w:val="24"/>
          <w:szCs w:val="24"/>
          <w:lang w:val="en-US"/>
        </w:rPr>
        <w:t xml:space="preserve">, </w:t>
      </w:r>
    </w:p>
    <w:p w14:paraId="5270AF05" w14:textId="41E40E6A" w:rsidR="00E06903" w:rsidRPr="0057336F" w:rsidRDefault="00E06903" w:rsidP="00E06903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7336F">
        <w:rPr>
          <w:rFonts w:ascii="Times New Roman" w:hAnsi="Times New Roman"/>
          <w:sz w:val="24"/>
          <w:szCs w:val="24"/>
        </w:rPr>
        <w:t>Dengan hormat,</w:t>
      </w:r>
    </w:p>
    <w:p w14:paraId="739536E1" w14:textId="4F0FF562" w:rsidR="001412F1" w:rsidRPr="0057336F" w:rsidRDefault="00E06903" w:rsidP="00E06903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7336F">
        <w:rPr>
          <w:rFonts w:ascii="Times New Roman" w:hAnsi="Times New Roman"/>
          <w:sz w:val="24"/>
          <w:szCs w:val="24"/>
        </w:rPr>
        <w:t xml:space="preserve">Dalam rangka memenuhi salah satu persyaratan akademik di </w:t>
      </w:r>
      <w:r w:rsidR="001412F1" w:rsidRPr="0057336F">
        <w:rPr>
          <w:rFonts w:ascii="Times New Roman" w:hAnsi="Times New Roman"/>
          <w:sz w:val="24"/>
          <w:szCs w:val="24"/>
        </w:rPr>
        <w:t xml:space="preserve">lingkungan </w:t>
      </w:r>
      <w:r w:rsidR="00CA5675" w:rsidRPr="0057336F">
        <w:rPr>
          <w:rFonts w:ascii="Times New Roman" w:hAnsi="Times New Roman"/>
          <w:sz w:val="24"/>
          <w:szCs w:val="24"/>
          <w:lang w:val="en-US"/>
        </w:rPr>
        <w:t xml:space="preserve">Universitas Islam Negeri </w:t>
      </w:r>
      <w:r w:rsidR="00E009E4" w:rsidRPr="0057336F">
        <w:rPr>
          <w:rFonts w:ascii="Times New Roman" w:hAnsi="Times New Roman"/>
          <w:sz w:val="24"/>
          <w:szCs w:val="24"/>
          <w:lang w:val="en-US"/>
        </w:rPr>
        <w:t xml:space="preserve">Alauddin </w:t>
      </w:r>
      <w:r w:rsidR="00CA5675" w:rsidRPr="0057336F">
        <w:rPr>
          <w:rFonts w:ascii="Times New Roman" w:hAnsi="Times New Roman"/>
          <w:sz w:val="24"/>
          <w:szCs w:val="24"/>
          <w:lang w:val="en-US"/>
        </w:rPr>
        <w:t>Makassar, Fakultas Adab dan Humaniora, Jurusan Bahasa dan Sastra Inggris</w:t>
      </w:r>
      <w:r w:rsidR="001412F1" w:rsidRPr="0057336F">
        <w:rPr>
          <w:rFonts w:ascii="Times New Roman" w:hAnsi="Times New Roman"/>
          <w:sz w:val="24"/>
          <w:szCs w:val="24"/>
        </w:rPr>
        <w:t xml:space="preserve"> Tahun </w:t>
      </w:r>
      <w:r w:rsidR="00CA5675" w:rsidRPr="0057336F">
        <w:rPr>
          <w:rFonts w:ascii="Times New Roman" w:hAnsi="Times New Roman"/>
          <w:sz w:val="24"/>
          <w:szCs w:val="24"/>
        </w:rPr>
        <w:t>Akademik 20</w:t>
      </w:r>
      <w:r w:rsidR="00CA5675" w:rsidRPr="0057336F">
        <w:rPr>
          <w:rFonts w:ascii="Times New Roman" w:hAnsi="Times New Roman"/>
          <w:sz w:val="24"/>
          <w:szCs w:val="24"/>
          <w:lang w:val="en-US"/>
        </w:rPr>
        <w:t>2</w:t>
      </w:r>
      <w:r w:rsidR="00107A80" w:rsidRPr="0057336F">
        <w:rPr>
          <w:rFonts w:ascii="Times New Roman" w:hAnsi="Times New Roman"/>
          <w:sz w:val="24"/>
          <w:szCs w:val="24"/>
          <w:lang w:val="en-US"/>
        </w:rPr>
        <w:t>4</w:t>
      </w:r>
      <w:r w:rsidR="00CA5675" w:rsidRPr="0057336F">
        <w:rPr>
          <w:rFonts w:ascii="Times New Roman" w:hAnsi="Times New Roman"/>
          <w:sz w:val="24"/>
          <w:szCs w:val="24"/>
        </w:rPr>
        <w:t>/20</w:t>
      </w:r>
      <w:r w:rsidR="00CA5675" w:rsidRPr="0057336F">
        <w:rPr>
          <w:rFonts w:ascii="Times New Roman" w:hAnsi="Times New Roman"/>
          <w:sz w:val="24"/>
          <w:szCs w:val="24"/>
          <w:lang w:val="en-US"/>
        </w:rPr>
        <w:t>2</w:t>
      </w:r>
      <w:r w:rsidR="00107A80" w:rsidRPr="0057336F">
        <w:rPr>
          <w:rFonts w:ascii="Times New Roman" w:hAnsi="Times New Roman"/>
          <w:sz w:val="24"/>
          <w:szCs w:val="24"/>
          <w:lang w:val="en-US"/>
        </w:rPr>
        <w:t>5</w:t>
      </w:r>
      <w:r w:rsidR="00974260" w:rsidRPr="0057336F">
        <w:rPr>
          <w:rFonts w:ascii="Times New Roman" w:hAnsi="Times New Roman"/>
          <w:sz w:val="24"/>
          <w:szCs w:val="24"/>
          <w:lang w:val="en-US"/>
        </w:rPr>
        <w:t>, maka d</w:t>
      </w:r>
      <w:r w:rsidR="00840E9B" w:rsidRPr="0057336F">
        <w:rPr>
          <w:rFonts w:ascii="Times New Roman" w:hAnsi="Times New Roman"/>
          <w:sz w:val="24"/>
          <w:szCs w:val="24"/>
          <w:lang w:val="en-US"/>
        </w:rPr>
        <w:t xml:space="preserve">engan ini kami </w:t>
      </w:r>
      <w:r w:rsidR="00840E9B" w:rsidRPr="0057336F">
        <w:rPr>
          <w:rFonts w:ascii="Times New Roman" w:hAnsi="Times New Roman"/>
          <w:sz w:val="24"/>
          <w:szCs w:val="24"/>
          <w:lang w:eastAsia="id-ID"/>
        </w:rPr>
        <w:t>mengajukan permohonan kepada Bapak/Ibu Pimpinan agar dapat men</w:t>
      </w:r>
      <w:r w:rsidR="00081F91" w:rsidRPr="0057336F">
        <w:rPr>
          <w:rFonts w:ascii="Times New Roman" w:hAnsi="Times New Roman"/>
          <w:sz w:val="24"/>
          <w:szCs w:val="24"/>
          <w:lang w:eastAsia="id-ID"/>
        </w:rPr>
        <w:t>erima mahasiswa/i kami berikut ini</w:t>
      </w:r>
      <w:r w:rsidRPr="0057336F">
        <w:rPr>
          <w:rFonts w:ascii="Times New Roman" w:hAnsi="Times New Roman"/>
          <w:sz w:val="24"/>
          <w:szCs w:val="24"/>
        </w:rPr>
        <w:t>:</w:t>
      </w:r>
    </w:p>
    <w:p w14:paraId="3E67387F" w14:textId="072743A2" w:rsidR="00E06903" w:rsidRPr="0057336F" w:rsidRDefault="001412F1" w:rsidP="00E06903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7336F">
        <w:rPr>
          <w:rFonts w:ascii="Times New Roman" w:hAnsi="Times New Roman"/>
          <w:sz w:val="24"/>
          <w:szCs w:val="24"/>
        </w:rPr>
        <w:t>Nama Lengkap</w:t>
      </w:r>
      <w:r w:rsidRPr="0057336F">
        <w:rPr>
          <w:rFonts w:ascii="Times New Roman" w:hAnsi="Times New Roman"/>
          <w:sz w:val="24"/>
          <w:szCs w:val="24"/>
        </w:rPr>
        <w:tab/>
      </w:r>
      <w:r w:rsidRPr="0057336F">
        <w:rPr>
          <w:rFonts w:ascii="Times New Roman" w:hAnsi="Times New Roman"/>
          <w:sz w:val="24"/>
          <w:szCs w:val="24"/>
        </w:rPr>
        <w:tab/>
        <w:t xml:space="preserve">: </w:t>
      </w:r>
    </w:p>
    <w:p w14:paraId="18EF2333" w14:textId="1544B02C" w:rsidR="00E06903" w:rsidRPr="0057336F" w:rsidRDefault="00CA5675" w:rsidP="00E06903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7336F">
        <w:rPr>
          <w:rFonts w:ascii="Times New Roman" w:hAnsi="Times New Roman"/>
          <w:sz w:val="24"/>
          <w:szCs w:val="24"/>
        </w:rPr>
        <w:t>N</w:t>
      </w:r>
      <w:r w:rsidRPr="0057336F">
        <w:rPr>
          <w:rFonts w:ascii="Times New Roman" w:hAnsi="Times New Roman"/>
          <w:sz w:val="24"/>
          <w:szCs w:val="24"/>
          <w:lang w:val="en-US"/>
        </w:rPr>
        <w:t>IM</w:t>
      </w:r>
      <w:r w:rsidR="00F05E8D" w:rsidRPr="0057336F">
        <w:rPr>
          <w:rFonts w:ascii="Times New Roman" w:hAnsi="Times New Roman"/>
          <w:sz w:val="24"/>
          <w:szCs w:val="24"/>
        </w:rPr>
        <w:tab/>
      </w:r>
      <w:r w:rsidR="00F05E8D" w:rsidRPr="0057336F">
        <w:rPr>
          <w:rFonts w:ascii="Times New Roman" w:hAnsi="Times New Roman"/>
          <w:sz w:val="24"/>
          <w:szCs w:val="24"/>
        </w:rPr>
        <w:tab/>
      </w:r>
      <w:r w:rsidR="00F05E8D" w:rsidRPr="0057336F">
        <w:rPr>
          <w:rFonts w:ascii="Times New Roman" w:hAnsi="Times New Roman"/>
          <w:sz w:val="24"/>
          <w:szCs w:val="24"/>
        </w:rPr>
        <w:tab/>
      </w:r>
      <w:r w:rsidR="001412F1" w:rsidRPr="0057336F">
        <w:rPr>
          <w:rFonts w:ascii="Times New Roman" w:hAnsi="Times New Roman"/>
          <w:sz w:val="24"/>
          <w:szCs w:val="24"/>
        </w:rPr>
        <w:tab/>
        <w:t xml:space="preserve">: </w:t>
      </w:r>
    </w:p>
    <w:p w14:paraId="292624CF" w14:textId="06F71F43" w:rsidR="00E06903" w:rsidRPr="00312611" w:rsidRDefault="00E06903" w:rsidP="00E06903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57336F">
        <w:rPr>
          <w:rFonts w:ascii="Times New Roman" w:hAnsi="Times New Roman"/>
          <w:sz w:val="24"/>
          <w:szCs w:val="24"/>
        </w:rPr>
        <w:t>Ju</w:t>
      </w:r>
      <w:r w:rsidR="001412F1" w:rsidRPr="0057336F">
        <w:rPr>
          <w:rFonts w:ascii="Times New Roman" w:hAnsi="Times New Roman"/>
          <w:sz w:val="24"/>
          <w:szCs w:val="24"/>
        </w:rPr>
        <w:t>rusan/Program Studi</w:t>
      </w:r>
      <w:r w:rsidR="001412F1" w:rsidRPr="0057336F">
        <w:rPr>
          <w:rFonts w:ascii="Times New Roman" w:hAnsi="Times New Roman"/>
          <w:sz w:val="24"/>
          <w:szCs w:val="24"/>
        </w:rPr>
        <w:tab/>
        <w:t>:</w:t>
      </w:r>
      <w:r w:rsidR="00312611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375EE567" w14:textId="65D1B461" w:rsidR="00E06903" w:rsidRPr="0057336F" w:rsidRDefault="001412F1" w:rsidP="007801E8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7336F">
        <w:rPr>
          <w:rFonts w:ascii="Times New Roman" w:hAnsi="Times New Roman"/>
          <w:sz w:val="24"/>
          <w:szCs w:val="24"/>
        </w:rPr>
        <w:t>Alamat</w:t>
      </w:r>
      <w:r w:rsidRPr="0057336F">
        <w:rPr>
          <w:rFonts w:ascii="Times New Roman" w:hAnsi="Times New Roman"/>
          <w:sz w:val="24"/>
          <w:szCs w:val="24"/>
        </w:rPr>
        <w:tab/>
      </w:r>
      <w:r w:rsidRPr="0057336F">
        <w:rPr>
          <w:rFonts w:ascii="Times New Roman" w:hAnsi="Times New Roman"/>
          <w:sz w:val="24"/>
          <w:szCs w:val="24"/>
        </w:rPr>
        <w:tab/>
      </w:r>
      <w:r w:rsidRPr="0057336F">
        <w:rPr>
          <w:rFonts w:ascii="Times New Roman" w:hAnsi="Times New Roman"/>
          <w:sz w:val="24"/>
          <w:szCs w:val="24"/>
        </w:rPr>
        <w:tab/>
      </w:r>
      <w:r w:rsidR="00840E9B" w:rsidRPr="0057336F">
        <w:rPr>
          <w:rFonts w:ascii="Times New Roman" w:hAnsi="Times New Roman"/>
          <w:sz w:val="24"/>
          <w:szCs w:val="24"/>
          <w:lang w:val="en-US"/>
        </w:rPr>
        <w:tab/>
      </w:r>
      <w:r w:rsidRPr="0057336F">
        <w:rPr>
          <w:rFonts w:ascii="Times New Roman" w:hAnsi="Times New Roman"/>
          <w:sz w:val="24"/>
          <w:szCs w:val="24"/>
        </w:rPr>
        <w:t xml:space="preserve">: </w:t>
      </w:r>
    </w:p>
    <w:p w14:paraId="093679A1" w14:textId="491C82C6" w:rsidR="00E06903" w:rsidRPr="0057336F" w:rsidRDefault="00D54916" w:rsidP="00E06903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7336F">
        <w:rPr>
          <w:rFonts w:ascii="Times New Roman" w:hAnsi="Times New Roman"/>
          <w:sz w:val="24"/>
          <w:szCs w:val="24"/>
          <w:lang w:val="en-US"/>
        </w:rPr>
        <w:t>No</w:t>
      </w:r>
      <w:r w:rsidR="00081F91" w:rsidRPr="0057336F">
        <w:rPr>
          <w:rFonts w:ascii="Times New Roman" w:hAnsi="Times New Roman"/>
          <w:sz w:val="24"/>
          <w:szCs w:val="24"/>
          <w:lang w:val="en-US"/>
        </w:rPr>
        <w:t>.</w:t>
      </w:r>
      <w:r w:rsidRPr="0057336F">
        <w:rPr>
          <w:rFonts w:ascii="Times New Roman" w:hAnsi="Times New Roman"/>
          <w:sz w:val="24"/>
          <w:szCs w:val="24"/>
          <w:lang w:val="en-US"/>
        </w:rPr>
        <w:t xml:space="preserve"> Handphone</w:t>
      </w:r>
      <w:r w:rsidRPr="0057336F">
        <w:rPr>
          <w:rFonts w:ascii="Times New Roman" w:hAnsi="Times New Roman"/>
          <w:sz w:val="24"/>
          <w:szCs w:val="24"/>
        </w:rPr>
        <w:tab/>
      </w:r>
      <w:r w:rsidRPr="0057336F">
        <w:rPr>
          <w:rFonts w:ascii="Times New Roman" w:hAnsi="Times New Roman"/>
          <w:sz w:val="24"/>
          <w:szCs w:val="24"/>
        </w:rPr>
        <w:tab/>
      </w:r>
      <w:r w:rsidR="001412F1" w:rsidRPr="0057336F">
        <w:rPr>
          <w:rFonts w:ascii="Times New Roman" w:hAnsi="Times New Roman"/>
          <w:sz w:val="24"/>
          <w:szCs w:val="24"/>
        </w:rPr>
        <w:t xml:space="preserve">: </w:t>
      </w:r>
    </w:p>
    <w:p w14:paraId="2888A2B5" w14:textId="29402347" w:rsidR="00E6401B" w:rsidRPr="0057336F" w:rsidRDefault="002B5669" w:rsidP="00E06903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57336F">
        <w:rPr>
          <w:rFonts w:ascii="Times New Roman" w:hAnsi="Times New Roman"/>
          <w:sz w:val="24"/>
          <w:szCs w:val="24"/>
          <w:lang w:val="en-US"/>
        </w:rPr>
        <w:t>U</w:t>
      </w:r>
      <w:r w:rsidR="00E06903" w:rsidRPr="0057336F">
        <w:rPr>
          <w:rFonts w:ascii="Times New Roman" w:hAnsi="Times New Roman"/>
          <w:sz w:val="24"/>
          <w:szCs w:val="24"/>
        </w:rPr>
        <w:t>ntuk me</w:t>
      </w:r>
      <w:proofErr w:type="spellStart"/>
      <w:r w:rsidRPr="0057336F">
        <w:rPr>
          <w:rFonts w:ascii="Times New Roman" w:hAnsi="Times New Roman"/>
          <w:sz w:val="24"/>
          <w:szCs w:val="24"/>
          <w:lang w:val="en-US"/>
        </w:rPr>
        <w:t>laksanakan</w:t>
      </w:r>
      <w:proofErr w:type="spellEnd"/>
      <w:r w:rsidRPr="0057336F">
        <w:rPr>
          <w:rFonts w:ascii="Times New Roman" w:hAnsi="Times New Roman"/>
          <w:sz w:val="24"/>
          <w:szCs w:val="24"/>
          <w:lang w:val="en-US"/>
        </w:rPr>
        <w:t xml:space="preserve"> program</w:t>
      </w:r>
      <w:r w:rsidR="00E06903" w:rsidRPr="0057336F">
        <w:rPr>
          <w:rFonts w:ascii="Times New Roman" w:hAnsi="Times New Roman"/>
          <w:sz w:val="24"/>
          <w:szCs w:val="24"/>
        </w:rPr>
        <w:t xml:space="preserve"> magang pada perusahaan/</w:t>
      </w:r>
      <w:r w:rsidR="00081F91" w:rsidRPr="0057336F">
        <w:rPr>
          <w:rFonts w:ascii="Times New Roman" w:hAnsi="Times New Roman"/>
          <w:sz w:val="24"/>
          <w:szCs w:val="24"/>
        </w:rPr>
        <w:t>instansi yang Bapak/I</w:t>
      </w:r>
      <w:r w:rsidR="00E009E4" w:rsidRPr="0057336F">
        <w:rPr>
          <w:rFonts w:ascii="Times New Roman" w:hAnsi="Times New Roman"/>
          <w:sz w:val="24"/>
          <w:szCs w:val="24"/>
        </w:rPr>
        <w:t>bu pimpin.</w:t>
      </w:r>
      <w:r w:rsidR="00081F91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40E9B" w:rsidRPr="0057336F">
        <w:rPr>
          <w:rFonts w:ascii="Times New Roman" w:hAnsi="Times New Roman"/>
          <w:sz w:val="24"/>
          <w:szCs w:val="24"/>
          <w:lang w:val="en-US"/>
        </w:rPr>
        <w:t xml:space="preserve">Adapun </w:t>
      </w:r>
      <w:proofErr w:type="spellStart"/>
      <w:r w:rsidR="00840E9B" w:rsidRPr="0057336F">
        <w:rPr>
          <w:rFonts w:ascii="Times New Roman" w:hAnsi="Times New Roman"/>
          <w:sz w:val="24"/>
          <w:szCs w:val="24"/>
          <w:lang w:val="en-US"/>
        </w:rPr>
        <w:t>pelaksanaan</w:t>
      </w:r>
      <w:proofErr w:type="spellEnd"/>
      <w:r w:rsidR="00840E9B" w:rsidRPr="0057336F">
        <w:rPr>
          <w:rFonts w:ascii="Times New Roman" w:hAnsi="Times New Roman"/>
          <w:sz w:val="24"/>
          <w:szCs w:val="24"/>
          <w:lang w:val="en-US"/>
        </w:rPr>
        <w:t xml:space="preserve"> kegiatan ini </w:t>
      </w:r>
      <w:proofErr w:type="spellStart"/>
      <w:r w:rsidR="00081F91" w:rsidRPr="0057336F">
        <w:rPr>
          <w:rFonts w:ascii="Times New Roman" w:hAnsi="Times New Roman"/>
          <w:sz w:val="24"/>
          <w:szCs w:val="24"/>
          <w:lang w:val="en-US"/>
        </w:rPr>
        <w:t>di</w:t>
      </w:r>
      <w:r w:rsidR="00840E9B" w:rsidRPr="0057336F">
        <w:rPr>
          <w:rFonts w:ascii="Times New Roman" w:hAnsi="Times New Roman"/>
          <w:sz w:val="24"/>
          <w:szCs w:val="24"/>
          <w:lang w:val="en-US"/>
        </w:rPr>
        <w:t>rencana</w:t>
      </w:r>
      <w:r w:rsidR="00081F91" w:rsidRPr="0057336F">
        <w:rPr>
          <w:rFonts w:ascii="Times New Roman" w:hAnsi="Times New Roman"/>
          <w:sz w:val="24"/>
          <w:szCs w:val="24"/>
          <w:lang w:val="en-US"/>
        </w:rPr>
        <w:t>kan</w:t>
      </w:r>
      <w:proofErr w:type="spellEnd"/>
      <w:r w:rsidR="00840E9B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840E9B" w:rsidRPr="0057336F">
        <w:rPr>
          <w:rFonts w:ascii="Times New Roman" w:hAnsi="Times New Roman"/>
          <w:sz w:val="24"/>
          <w:szCs w:val="24"/>
          <w:lang w:val="en-US"/>
        </w:rPr>
        <w:t>berlangsung</w:t>
      </w:r>
      <w:proofErr w:type="spellEnd"/>
      <w:r w:rsidR="00E06903" w:rsidRPr="0057336F">
        <w:rPr>
          <w:rFonts w:ascii="Times New Roman" w:hAnsi="Times New Roman"/>
          <w:sz w:val="24"/>
          <w:szCs w:val="24"/>
        </w:rPr>
        <w:t xml:space="preserve"> </w:t>
      </w:r>
      <w:r w:rsidR="001412F1" w:rsidRPr="0057336F">
        <w:rPr>
          <w:rFonts w:ascii="Times New Roman" w:hAnsi="Times New Roman"/>
          <w:sz w:val="24"/>
          <w:szCs w:val="24"/>
        </w:rPr>
        <w:t xml:space="preserve">selama </w:t>
      </w:r>
      <w:r w:rsidR="00D82EBB">
        <w:rPr>
          <w:rFonts w:ascii="Times New Roman" w:hAnsi="Times New Roman"/>
          <w:sz w:val="24"/>
          <w:szCs w:val="24"/>
          <w:lang w:val="en-US"/>
        </w:rPr>
        <w:t>25</w:t>
      </w:r>
      <w:r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57336F">
        <w:rPr>
          <w:rFonts w:ascii="Times New Roman" w:hAnsi="Times New Roman"/>
          <w:sz w:val="24"/>
          <w:szCs w:val="24"/>
          <w:lang w:val="en-US"/>
        </w:rPr>
        <w:t>hari</w:t>
      </w:r>
      <w:proofErr w:type="spellEnd"/>
      <w:r w:rsidRPr="0057336F">
        <w:rPr>
          <w:rFonts w:ascii="Times New Roman" w:hAnsi="Times New Roman"/>
          <w:sz w:val="24"/>
          <w:szCs w:val="24"/>
          <w:lang w:val="en-US"/>
        </w:rPr>
        <w:t xml:space="preserve"> kerja </w:t>
      </w:r>
      <w:r w:rsidRPr="0057336F">
        <w:rPr>
          <w:rFonts w:ascii="Times New Roman" w:hAnsi="Times New Roman"/>
          <w:b/>
          <w:bCs/>
          <w:sz w:val="24"/>
          <w:szCs w:val="24"/>
          <w:lang w:val="en-US"/>
        </w:rPr>
        <w:t xml:space="preserve">(tidak </w:t>
      </w:r>
      <w:proofErr w:type="spellStart"/>
      <w:r w:rsidRPr="0057336F">
        <w:rPr>
          <w:rFonts w:ascii="Times New Roman" w:hAnsi="Times New Roman"/>
          <w:b/>
          <w:bCs/>
          <w:sz w:val="24"/>
          <w:szCs w:val="24"/>
          <w:lang w:val="en-US"/>
        </w:rPr>
        <w:t>terhitung</w:t>
      </w:r>
      <w:proofErr w:type="spellEnd"/>
      <w:r w:rsidR="009B5EED" w:rsidRPr="0057336F">
        <w:rPr>
          <w:rFonts w:ascii="Times New Roman" w:hAnsi="Times New Roman"/>
          <w:b/>
          <w:bCs/>
          <w:sz w:val="24"/>
          <w:szCs w:val="24"/>
          <w:lang w:val="en-US"/>
        </w:rPr>
        <w:t xml:space="preserve"> Hari Libur</w:t>
      </w:r>
      <w:r w:rsidRPr="0057336F">
        <w:rPr>
          <w:rFonts w:ascii="Times New Roman" w:hAnsi="Times New Roman"/>
          <w:b/>
          <w:bCs/>
          <w:sz w:val="24"/>
          <w:szCs w:val="24"/>
          <w:lang w:val="en-US"/>
        </w:rPr>
        <w:t>)</w:t>
      </w:r>
      <w:r w:rsidR="001412F1" w:rsidRPr="0057336F">
        <w:rPr>
          <w:rFonts w:ascii="Times New Roman" w:hAnsi="Times New Roman"/>
          <w:sz w:val="24"/>
          <w:szCs w:val="24"/>
        </w:rPr>
        <w:t>, terhitung mulai tanggal</w:t>
      </w:r>
      <w:r w:rsidR="00840E9B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F2091">
        <w:rPr>
          <w:rFonts w:ascii="Times New Roman" w:hAnsi="Times New Roman"/>
          <w:b/>
          <w:bCs/>
          <w:sz w:val="24"/>
          <w:szCs w:val="24"/>
          <w:lang w:val="en-US"/>
        </w:rPr>
        <w:t>1</w:t>
      </w:r>
      <w:r w:rsidR="00E8069C" w:rsidRPr="0057336F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E8069C" w:rsidRPr="0057336F">
        <w:rPr>
          <w:rFonts w:ascii="Times New Roman" w:hAnsi="Times New Roman"/>
          <w:b/>
          <w:bCs/>
          <w:sz w:val="24"/>
          <w:szCs w:val="24"/>
          <w:lang w:val="en-US"/>
        </w:rPr>
        <w:t>Oktober</w:t>
      </w:r>
      <w:proofErr w:type="spellEnd"/>
      <w:r w:rsidR="00E8069C" w:rsidRPr="0057336F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Pr="0057336F">
        <w:rPr>
          <w:rFonts w:ascii="Times New Roman" w:hAnsi="Times New Roman"/>
          <w:b/>
          <w:bCs/>
          <w:sz w:val="24"/>
          <w:szCs w:val="24"/>
          <w:lang w:val="en-US"/>
        </w:rPr>
        <w:t>202</w:t>
      </w:r>
      <w:r w:rsidR="004F2091">
        <w:rPr>
          <w:rFonts w:ascii="Times New Roman" w:hAnsi="Times New Roman"/>
          <w:b/>
          <w:bCs/>
          <w:sz w:val="24"/>
          <w:szCs w:val="24"/>
          <w:lang w:val="en-US"/>
        </w:rPr>
        <w:t>5</w:t>
      </w:r>
      <w:r w:rsidR="00107A80" w:rsidRPr="0057336F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="00840E9B" w:rsidRPr="0057336F">
        <w:rPr>
          <w:rFonts w:ascii="Times New Roman" w:hAnsi="Times New Roman"/>
          <w:sz w:val="24"/>
          <w:szCs w:val="24"/>
          <w:lang w:val="en-US"/>
        </w:rPr>
        <w:t xml:space="preserve">sampai </w:t>
      </w:r>
      <w:r w:rsidR="004F2091">
        <w:rPr>
          <w:rFonts w:ascii="Times New Roman" w:hAnsi="Times New Roman"/>
          <w:b/>
          <w:bCs/>
          <w:sz w:val="24"/>
          <w:szCs w:val="24"/>
          <w:lang w:val="en-US"/>
        </w:rPr>
        <w:t>22</w:t>
      </w:r>
      <w:r w:rsidR="00E8069C" w:rsidRPr="0057336F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="004F2091">
        <w:rPr>
          <w:rFonts w:ascii="Times New Roman" w:hAnsi="Times New Roman"/>
          <w:b/>
          <w:bCs/>
          <w:sz w:val="24"/>
          <w:szCs w:val="24"/>
          <w:lang w:val="en-US"/>
        </w:rPr>
        <w:t>November</w:t>
      </w:r>
      <w:r w:rsidRPr="0057336F">
        <w:rPr>
          <w:rFonts w:ascii="Times New Roman" w:hAnsi="Times New Roman"/>
          <w:b/>
          <w:bCs/>
          <w:sz w:val="24"/>
          <w:szCs w:val="24"/>
          <w:lang w:val="en-US"/>
        </w:rPr>
        <w:t xml:space="preserve"> 202</w:t>
      </w:r>
      <w:r w:rsidR="00107A80" w:rsidRPr="0057336F">
        <w:rPr>
          <w:rFonts w:ascii="Times New Roman" w:hAnsi="Times New Roman"/>
          <w:b/>
          <w:bCs/>
          <w:sz w:val="24"/>
          <w:szCs w:val="24"/>
          <w:lang w:val="en-US"/>
        </w:rPr>
        <w:t>5</w:t>
      </w:r>
      <w:r w:rsidRPr="0057336F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C36BE6" w:rsidRPr="0057336F">
        <w:rPr>
          <w:rFonts w:ascii="Times New Roman" w:hAnsi="Times New Roman"/>
          <w:sz w:val="24"/>
          <w:szCs w:val="24"/>
          <w:lang w:val="en-US"/>
        </w:rPr>
        <w:t xml:space="preserve">Untuk </w:t>
      </w:r>
      <w:proofErr w:type="spellStart"/>
      <w:r w:rsidR="00C36BE6" w:rsidRPr="0057336F">
        <w:rPr>
          <w:rFonts w:ascii="Times New Roman" w:hAnsi="Times New Roman"/>
          <w:sz w:val="24"/>
          <w:szCs w:val="24"/>
          <w:lang w:val="en-US"/>
        </w:rPr>
        <w:t>kepentingan</w:t>
      </w:r>
      <w:proofErr w:type="spellEnd"/>
      <w:r w:rsidR="00C36BE6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C36BE6" w:rsidRPr="0057336F">
        <w:rPr>
          <w:rFonts w:ascii="Times New Roman" w:hAnsi="Times New Roman"/>
          <w:sz w:val="24"/>
          <w:szCs w:val="24"/>
          <w:lang w:val="en-US"/>
        </w:rPr>
        <w:t>akademik</w:t>
      </w:r>
      <w:proofErr w:type="spellEnd"/>
      <w:r w:rsidR="00C36BE6" w:rsidRPr="0057336F">
        <w:rPr>
          <w:rFonts w:ascii="Times New Roman" w:hAnsi="Times New Roman"/>
          <w:sz w:val="24"/>
          <w:szCs w:val="24"/>
          <w:lang w:val="en-US"/>
        </w:rPr>
        <w:t xml:space="preserve">, mahasiswa </w:t>
      </w:r>
      <w:proofErr w:type="spellStart"/>
      <w:r w:rsidR="00C36BE6" w:rsidRPr="0057336F">
        <w:rPr>
          <w:rFonts w:ascii="Times New Roman" w:hAnsi="Times New Roman"/>
          <w:sz w:val="24"/>
          <w:szCs w:val="24"/>
          <w:lang w:val="en-US"/>
        </w:rPr>
        <w:t>akan</w:t>
      </w:r>
      <w:proofErr w:type="spellEnd"/>
      <w:r w:rsidR="00C36BE6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C36BE6" w:rsidRPr="0057336F">
        <w:rPr>
          <w:rFonts w:ascii="Times New Roman" w:hAnsi="Times New Roman"/>
          <w:sz w:val="24"/>
          <w:szCs w:val="24"/>
          <w:lang w:val="en-US"/>
        </w:rPr>
        <w:t>membuat</w:t>
      </w:r>
      <w:proofErr w:type="spellEnd"/>
      <w:r w:rsidR="00C36BE6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C36BE6" w:rsidRPr="0057336F">
        <w:rPr>
          <w:rFonts w:ascii="Times New Roman" w:hAnsi="Times New Roman"/>
          <w:sz w:val="24"/>
          <w:szCs w:val="24"/>
          <w:lang w:val="en-US"/>
        </w:rPr>
        <w:t>laporan</w:t>
      </w:r>
      <w:proofErr w:type="spellEnd"/>
      <w:r w:rsidR="00C36BE6" w:rsidRPr="0057336F">
        <w:rPr>
          <w:rFonts w:ascii="Times New Roman" w:hAnsi="Times New Roman"/>
          <w:sz w:val="24"/>
          <w:szCs w:val="24"/>
          <w:lang w:val="en-US"/>
        </w:rPr>
        <w:t xml:space="preserve"> pada akhir kegiatan yang sekaligus menjadi tugas akhir untuk </w:t>
      </w:r>
      <w:proofErr w:type="spellStart"/>
      <w:r w:rsidR="00C36BE6" w:rsidRPr="0057336F">
        <w:rPr>
          <w:rFonts w:ascii="Times New Roman" w:hAnsi="Times New Roman"/>
          <w:sz w:val="24"/>
          <w:szCs w:val="24"/>
          <w:lang w:val="en-US"/>
        </w:rPr>
        <w:t>mata</w:t>
      </w:r>
      <w:proofErr w:type="spellEnd"/>
      <w:r w:rsidR="00C36BE6" w:rsidRPr="0057336F">
        <w:rPr>
          <w:rFonts w:ascii="Times New Roman" w:hAnsi="Times New Roman"/>
          <w:sz w:val="24"/>
          <w:szCs w:val="24"/>
          <w:lang w:val="en-US"/>
        </w:rPr>
        <w:t xml:space="preserve"> kuliah Magang.</w:t>
      </w:r>
      <w:r w:rsidR="005B56F5" w:rsidRPr="0057336F">
        <w:rPr>
          <w:rFonts w:ascii="Times New Roman" w:hAnsi="Times New Roman"/>
          <w:sz w:val="24"/>
          <w:szCs w:val="24"/>
          <w:lang w:val="en-US"/>
        </w:rPr>
        <w:t xml:space="preserve"> Adapun konfirmasi </w:t>
      </w:r>
      <w:proofErr w:type="spellStart"/>
      <w:r w:rsidR="005B56F5" w:rsidRPr="0057336F">
        <w:rPr>
          <w:rFonts w:ascii="Times New Roman" w:hAnsi="Times New Roman"/>
          <w:sz w:val="24"/>
          <w:szCs w:val="24"/>
          <w:lang w:val="en-US"/>
        </w:rPr>
        <w:t>penerimaan</w:t>
      </w:r>
      <w:proofErr w:type="spellEnd"/>
      <w:r w:rsidR="005B56F5" w:rsidRPr="0057336F">
        <w:rPr>
          <w:rFonts w:ascii="Times New Roman" w:hAnsi="Times New Roman"/>
          <w:sz w:val="24"/>
          <w:szCs w:val="24"/>
          <w:lang w:val="en-US"/>
        </w:rPr>
        <w:t xml:space="preserve"> mahasiswa magang dapat </w:t>
      </w:r>
      <w:proofErr w:type="spellStart"/>
      <w:r w:rsidR="005B56F5" w:rsidRPr="0057336F">
        <w:rPr>
          <w:rFonts w:ascii="Times New Roman" w:hAnsi="Times New Roman"/>
          <w:sz w:val="24"/>
          <w:szCs w:val="24"/>
          <w:lang w:val="en-US"/>
        </w:rPr>
        <w:t>diisi</w:t>
      </w:r>
      <w:proofErr w:type="spellEnd"/>
      <w:r w:rsidR="005B56F5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5B56F5" w:rsidRPr="0057336F">
        <w:rPr>
          <w:rFonts w:ascii="Times New Roman" w:hAnsi="Times New Roman"/>
          <w:sz w:val="24"/>
          <w:szCs w:val="24"/>
          <w:lang w:val="en-US"/>
        </w:rPr>
        <w:t>melalui</w:t>
      </w:r>
      <w:proofErr w:type="spellEnd"/>
      <w:r w:rsidR="005B56F5" w:rsidRPr="0057336F">
        <w:rPr>
          <w:rFonts w:ascii="Times New Roman" w:hAnsi="Times New Roman"/>
          <w:sz w:val="24"/>
          <w:szCs w:val="24"/>
          <w:lang w:val="en-US"/>
        </w:rPr>
        <w:t xml:space="preserve"> link berikut </w:t>
      </w:r>
      <w:r w:rsidR="00D37F00" w:rsidRPr="0057336F">
        <w:rPr>
          <w:rFonts w:ascii="Times New Roman" w:hAnsi="Times New Roman"/>
          <w:sz w:val="24"/>
          <w:szCs w:val="24"/>
        </w:rPr>
        <w:t>https://bit.ly/InternAcceptance</w:t>
      </w:r>
      <w:r w:rsidR="00BF0689" w:rsidRPr="0057336F">
        <w:rPr>
          <w:rFonts w:ascii="Times New Roman" w:hAnsi="Times New Roman"/>
          <w:sz w:val="24"/>
          <w:szCs w:val="24"/>
          <w:lang w:val="en-US"/>
        </w:rPr>
        <w:t>.</w:t>
      </w:r>
      <w:r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E6401B" w:rsidRPr="0057336F">
        <w:rPr>
          <w:rFonts w:ascii="Times New Roman" w:hAnsi="Times New Roman"/>
          <w:sz w:val="24"/>
          <w:szCs w:val="24"/>
          <w:lang w:val="en-US"/>
        </w:rPr>
        <w:t>Sebagai</w:t>
      </w:r>
      <w:proofErr w:type="spellEnd"/>
      <w:r w:rsidR="00E6401B" w:rsidRPr="0057336F">
        <w:rPr>
          <w:rFonts w:ascii="Times New Roman" w:hAnsi="Times New Roman"/>
          <w:sz w:val="24"/>
          <w:szCs w:val="24"/>
          <w:lang w:val="en-US"/>
        </w:rPr>
        <w:t xml:space="preserve"> bahan </w:t>
      </w:r>
      <w:proofErr w:type="spellStart"/>
      <w:r w:rsidR="00E6401B" w:rsidRPr="0057336F">
        <w:rPr>
          <w:rFonts w:ascii="Times New Roman" w:hAnsi="Times New Roman"/>
          <w:sz w:val="24"/>
          <w:szCs w:val="24"/>
          <w:lang w:val="en-US"/>
        </w:rPr>
        <w:t>pertimbangan</w:t>
      </w:r>
      <w:proofErr w:type="spellEnd"/>
      <w:r w:rsidR="00E6401B" w:rsidRPr="0057336F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="00E6401B" w:rsidRPr="0057336F">
        <w:rPr>
          <w:rFonts w:ascii="Times New Roman" w:hAnsi="Times New Roman"/>
          <w:sz w:val="24"/>
          <w:szCs w:val="24"/>
          <w:lang w:val="en-US"/>
        </w:rPr>
        <w:t>bersama</w:t>
      </w:r>
      <w:proofErr w:type="spellEnd"/>
      <w:r w:rsidR="00E6401B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E6401B" w:rsidRPr="0057336F">
        <w:rPr>
          <w:rFonts w:ascii="Times New Roman" w:hAnsi="Times New Roman"/>
          <w:sz w:val="24"/>
          <w:szCs w:val="24"/>
          <w:lang w:val="en-US"/>
        </w:rPr>
        <w:t>surat</w:t>
      </w:r>
      <w:proofErr w:type="spellEnd"/>
      <w:r w:rsidR="00E6401B" w:rsidRPr="0057336F">
        <w:rPr>
          <w:rFonts w:ascii="Times New Roman" w:hAnsi="Times New Roman"/>
          <w:sz w:val="24"/>
          <w:szCs w:val="24"/>
          <w:lang w:val="en-US"/>
        </w:rPr>
        <w:t xml:space="preserve"> ini </w:t>
      </w:r>
      <w:proofErr w:type="spellStart"/>
      <w:r w:rsidR="00E6401B" w:rsidRPr="0057336F">
        <w:rPr>
          <w:rFonts w:ascii="Times New Roman" w:hAnsi="Times New Roman"/>
          <w:sz w:val="24"/>
          <w:szCs w:val="24"/>
          <w:lang w:val="en-US"/>
        </w:rPr>
        <w:t>dila</w:t>
      </w:r>
      <w:r w:rsidR="0052013B" w:rsidRPr="0057336F">
        <w:rPr>
          <w:rFonts w:ascii="Times New Roman" w:hAnsi="Times New Roman"/>
          <w:sz w:val="24"/>
          <w:szCs w:val="24"/>
          <w:lang w:val="en-US"/>
        </w:rPr>
        <w:t>m</w:t>
      </w:r>
      <w:r w:rsidR="00E6401B" w:rsidRPr="0057336F">
        <w:rPr>
          <w:rFonts w:ascii="Times New Roman" w:hAnsi="Times New Roman"/>
          <w:sz w:val="24"/>
          <w:szCs w:val="24"/>
          <w:lang w:val="en-US"/>
        </w:rPr>
        <w:t>pirkan</w:t>
      </w:r>
      <w:proofErr w:type="spellEnd"/>
      <w:r w:rsidR="00E6401B" w:rsidRPr="0057336F">
        <w:rPr>
          <w:rFonts w:ascii="Times New Roman" w:hAnsi="Times New Roman"/>
          <w:sz w:val="24"/>
          <w:szCs w:val="24"/>
          <w:lang w:val="en-US"/>
        </w:rPr>
        <w:t xml:space="preserve"> beberapa dokumen </w:t>
      </w:r>
      <w:proofErr w:type="spellStart"/>
      <w:r w:rsidR="00E6401B" w:rsidRPr="0057336F">
        <w:rPr>
          <w:rFonts w:ascii="Times New Roman" w:hAnsi="Times New Roman"/>
          <w:sz w:val="24"/>
          <w:szCs w:val="24"/>
          <w:lang w:val="en-US"/>
        </w:rPr>
        <w:t>pendukung</w:t>
      </w:r>
      <w:proofErr w:type="spellEnd"/>
      <w:r w:rsidR="00E6401B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E6401B" w:rsidRPr="0057336F">
        <w:rPr>
          <w:rFonts w:ascii="Times New Roman" w:hAnsi="Times New Roman"/>
          <w:sz w:val="24"/>
          <w:szCs w:val="24"/>
          <w:lang w:val="en-US"/>
        </w:rPr>
        <w:t>sebagai</w:t>
      </w:r>
      <w:proofErr w:type="spellEnd"/>
      <w:r w:rsidR="00E6401B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8676F" w:rsidRPr="0057336F">
        <w:rPr>
          <w:rFonts w:ascii="Times New Roman" w:hAnsi="Times New Roman"/>
          <w:sz w:val="24"/>
          <w:szCs w:val="24"/>
          <w:lang w:val="en-US"/>
        </w:rPr>
        <w:t>berikut:</w:t>
      </w:r>
      <w:r w:rsidR="00E6401B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1CD6BC4B" w14:textId="77777777" w:rsidR="00E6401B" w:rsidRPr="0057336F" w:rsidRDefault="00E6401B" w:rsidP="00E06903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57336F">
        <w:rPr>
          <w:rFonts w:ascii="Times New Roman" w:hAnsi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B64905" wp14:editId="34444361">
                <wp:simplePos x="0" y="0"/>
                <wp:positionH relativeFrom="column">
                  <wp:posOffset>35943</wp:posOffset>
                </wp:positionH>
                <wp:positionV relativeFrom="paragraph">
                  <wp:posOffset>75457</wp:posOffset>
                </wp:positionV>
                <wp:extent cx="2672080" cy="534838"/>
                <wp:effectExtent l="0" t="0" r="0" b="0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72080" cy="5348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9E8FAB" w14:textId="495BE3BA" w:rsidR="00840E9B" w:rsidRPr="00E6401B" w:rsidRDefault="00840E9B" w:rsidP="00E640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 w:hanging="270"/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6401B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  <w:t xml:space="preserve">Foto Copy </w:t>
                            </w:r>
                            <w:proofErr w:type="spellStart"/>
                            <w:r w:rsidRPr="00E6401B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  <w:t>Identitas</w:t>
                            </w:r>
                            <w:proofErr w:type="spellEnd"/>
                            <w:r w:rsidR="004E1BA1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  <w:t xml:space="preserve"> (KTP/KTM)</w:t>
                            </w:r>
                          </w:p>
                          <w:p w14:paraId="095E601F" w14:textId="74CCCB9D" w:rsidR="00840E9B" w:rsidRPr="00D37F00" w:rsidRDefault="00840E9B" w:rsidP="00D37F0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 w:hanging="270"/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40E9B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  <w:t>Curriculum Vitae</w:t>
                            </w:r>
                            <w:r w:rsidR="00D37F00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  <w:t xml:space="preserve"> (CV)</w:t>
                            </w:r>
                            <w:r w:rsidR="00D37F00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</w:p>
                          <w:p w14:paraId="049A4BEC" w14:textId="77777777" w:rsidR="00840E9B" w:rsidRPr="00840E9B" w:rsidRDefault="00840E9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B64905" id="Rectangle 5" o:spid="_x0000_s1026" style="position:absolute;left:0;text-align:left;margin-left:2.85pt;margin-top:5.95pt;width:210.4pt;height:4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" filled="f" stroked="f">
                <v:textbox>
                  <w:txbxContent>
                    <w:p w14:paraId="209E8FAB" w14:textId="495BE3BA" w:rsidR="00840E9B" w:rsidRPr="00E6401B" w:rsidRDefault="00840E9B" w:rsidP="00E640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70" w:hanging="270"/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</w:pPr>
                      <w:r w:rsidRPr="00E6401B"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  <w:t xml:space="preserve">Foto Copy </w:t>
                      </w:r>
                      <w:proofErr w:type="spellStart"/>
                      <w:r w:rsidRPr="00E6401B"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  <w:t>Identitas</w:t>
                      </w:r>
                      <w:proofErr w:type="spellEnd"/>
                      <w:r w:rsidR="004E1BA1"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  <w:t xml:space="preserve"> (KTP/KTM)</w:t>
                      </w:r>
                    </w:p>
                    <w:p w14:paraId="095E601F" w14:textId="74CCCB9D" w:rsidR="00840E9B" w:rsidRPr="00D37F00" w:rsidRDefault="00840E9B" w:rsidP="00D37F0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70" w:hanging="270"/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</w:pPr>
                      <w:r w:rsidRPr="00840E9B"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  <w:t>Curriculum Vitae</w:t>
                      </w:r>
                      <w:r w:rsidR="00D37F00"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  <w:t xml:space="preserve"> (CV)</w:t>
                      </w:r>
                      <w:r w:rsidR="00D37F00"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  <w:tab/>
                      </w:r>
                    </w:p>
                    <w:p w14:paraId="049A4BEC" w14:textId="77777777" w:rsidR="00840E9B" w:rsidRPr="00840E9B" w:rsidRDefault="00840E9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502481C" w14:textId="77777777" w:rsidR="00E6401B" w:rsidRPr="0057336F" w:rsidRDefault="00E6401B" w:rsidP="00E06903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3954338" w14:textId="77777777" w:rsidR="00E6401B" w:rsidRPr="0057336F" w:rsidRDefault="00E6401B" w:rsidP="00E06903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545E479" w14:textId="77777777" w:rsidR="001412F1" w:rsidRPr="0057336F" w:rsidRDefault="00E06903" w:rsidP="00E06903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7336F">
        <w:rPr>
          <w:rFonts w:ascii="Times New Roman" w:hAnsi="Times New Roman"/>
          <w:sz w:val="24"/>
          <w:szCs w:val="24"/>
        </w:rPr>
        <w:t xml:space="preserve">Demikian permohonan ini kami sampaikan. Atas perhatian </w:t>
      </w:r>
      <w:r w:rsidR="00081F91" w:rsidRPr="0057336F">
        <w:rPr>
          <w:rFonts w:ascii="Times New Roman" w:hAnsi="Times New Roman"/>
          <w:sz w:val="24"/>
          <w:szCs w:val="24"/>
        </w:rPr>
        <w:t xml:space="preserve">dan bantuan yang diberikan </w:t>
      </w:r>
      <w:r w:rsidRPr="0057336F">
        <w:rPr>
          <w:rFonts w:ascii="Times New Roman" w:hAnsi="Times New Roman"/>
          <w:sz w:val="24"/>
          <w:szCs w:val="24"/>
        </w:rPr>
        <w:t>sebel</w:t>
      </w:r>
      <w:r w:rsidR="001412F1" w:rsidRPr="0057336F">
        <w:rPr>
          <w:rFonts w:ascii="Times New Roman" w:hAnsi="Times New Roman"/>
          <w:sz w:val="24"/>
          <w:szCs w:val="24"/>
        </w:rPr>
        <w:t>umnya kami ucapkan terima kasih.</w:t>
      </w:r>
    </w:p>
    <w:p w14:paraId="055ACC5A" w14:textId="77777777" w:rsidR="001412F1" w:rsidRPr="0057336F" w:rsidRDefault="001412F1" w:rsidP="00E6401B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75E5CBC" w14:textId="477ADEE4" w:rsidR="00CA5675" w:rsidRPr="0057336F" w:rsidRDefault="00840E9B" w:rsidP="00840E9B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57336F"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                                 </w:t>
      </w:r>
      <w:r w:rsidR="0010045A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81F91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bookmarkStart w:id="0" w:name="_Hlk176425929"/>
      <w:r w:rsidR="00CA5675" w:rsidRPr="0057336F">
        <w:rPr>
          <w:rFonts w:ascii="Times New Roman" w:hAnsi="Times New Roman"/>
          <w:sz w:val="24"/>
          <w:szCs w:val="24"/>
        </w:rPr>
        <w:t>Gowa</w:t>
      </w:r>
      <w:r w:rsidR="00CA5675" w:rsidRPr="0057336F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D37904" w:rsidRPr="0057336F">
        <w:rPr>
          <w:rFonts w:ascii="Times New Roman" w:hAnsi="Times New Roman"/>
          <w:sz w:val="24"/>
          <w:szCs w:val="24"/>
          <w:lang w:val="en-US"/>
        </w:rPr>
        <w:t>……………..</w:t>
      </w:r>
      <w:r w:rsidR="00CA5675" w:rsidRPr="0057336F">
        <w:rPr>
          <w:rFonts w:ascii="Times New Roman" w:hAnsi="Times New Roman"/>
          <w:sz w:val="24"/>
          <w:szCs w:val="24"/>
          <w:lang w:val="en-US"/>
        </w:rPr>
        <w:t>202</w:t>
      </w:r>
      <w:r w:rsidR="004F2091">
        <w:rPr>
          <w:rFonts w:ascii="Times New Roman" w:hAnsi="Times New Roman"/>
          <w:sz w:val="24"/>
          <w:szCs w:val="24"/>
          <w:lang w:val="en-US"/>
        </w:rPr>
        <w:t>5</w:t>
      </w:r>
    </w:p>
    <w:p w14:paraId="4A184913" w14:textId="77777777" w:rsidR="00840E9B" w:rsidRPr="0057336F" w:rsidRDefault="00840E9B" w:rsidP="00840E9B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57336F"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                                 </w:t>
      </w:r>
      <w:r w:rsidR="00081F91" w:rsidRPr="0057336F">
        <w:rPr>
          <w:rFonts w:ascii="Times New Roman" w:hAnsi="Times New Roman"/>
          <w:sz w:val="24"/>
          <w:szCs w:val="24"/>
          <w:lang w:val="en-US"/>
        </w:rPr>
        <w:t xml:space="preserve">  </w:t>
      </w:r>
      <w:proofErr w:type="spellStart"/>
      <w:r w:rsidRPr="0057336F">
        <w:rPr>
          <w:rFonts w:ascii="Times New Roman" w:hAnsi="Times New Roman"/>
          <w:sz w:val="24"/>
          <w:szCs w:val="24"/>
          <w:lang w:val="en-US"/>
        </w:rPr>
        <w:t>A.n</w:t>
      </w:r>
      <w:proofErr w:type="spellEnd"/>
      <w:r w:rsidRPr="0057336F">
        <w:rPr>
          <w:rFonts w:ascii="Times New Roman" w:hAnsi="Times New Roman"/>
          <w:sz w:val="24"/>
          <w:szCs w:val="24"/>
          <w:lang w:val="en-US"/>
        </w:rPr>
        <w:t xml:space="preserve"> Dekan, </w:t>
      </w:r>
    </w:p>
    <w:p w14:paraId="20B84142" w14:textId="77777777" w:rsidR="00CA5675" w:rsidRPr="0057336F" w:rsidRDefault="0010045A" w:rsidP="00840E9B">
      <w:pPr>
        <w:spacing w:after="0"/>
        <w:ind w:left="4756"/>
        <w:jc w:val="both"/>
        <w:rPr>
          <w:rFonts w:ascii="Times New Roman" w:hAnsi="Times New Roman"/>
          <w:szCs w:val="24"/>
          <w:lang w:val="en-US"/>
        </w:rPr>
      </w:pPr>
      <w:r w:rsidRPr="0057336F">
        <w:rPr>
          <w:rFonts w:ascii="Times New Roman" w:hAnsi="Times New Roman"/>
          <w:szCs w:val="24"/>
          <w:lang w:val="en-US"/>
        </w:rPr>
        <w:t xml:space="preserve">         </w:t>
      </w:r>
      <w:r w:rsidR="00840E9B" w:rsidRPr="0057336F">
        <w:rPr>
          <w:rFonts w:ascii="Times New Roman" w:hAnsi="Times New Roman"/>
          <w:szCs w:val="24"/>
          <w:lang w:val="en-US"/>
        </w:rPr>
        <w:t xml:space="preserve"> Ketua Jurus</w:t>
      </w:r>
      <w:r w:rsidRPr="0057336F">
        <w:rPr>
          <w:rFonts w:ascii="Times New Roman" w:hAnsi="Times New Roman"/>
          <w:szCs w:val="24"/>
          <w:lang w:val="en-US"/>
        </w:rPr>
        <w:t>an</w:t>
      </w:r>
      <w:r w:rsidR="00840E9B" w:rsidRPr="0057336F">
        <w:rPr>
          <w:rFonts w:ascii="Times New Roman" w:hAnsi="Times New Roman"/>
          <w:szCs w:val="24"/>
          <w:lang w:val="en-US"/>
        </w:rPr>
        <w:t xml:space="preserve"> </w:t>
      </w:r>
      <w:r w:rsidR="00CA5675" w:rsidRPr="0057336F">
        <w:rPr>
          <w:rFonts w:ascii="Times New Roman" w:hAnsi="Times New Roman"/>
          <w:szCs w:val="24"/>
          <w:lang w:val="en-US"/>
        </w:rPr>
        <w:t>Bahasa dan Sastra Inggris</w:t>
      </w:r>
    </w:p>
    <w:p w14:paraId="57AC5545" w14:textId="6FE67AF7" w:rsidR="00CA5675" w:rsidRDefault="00CA5675" w:rsidP="00E6401B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8083629" w14:textId="77777777" w:rsidR="0057336F" w:rsidRPr="0057336F" w:rsidRDefault="0057336F" w:rsidP="00E6401B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9501F2C" w14:textId="77777777" w:rsidR="00CA5675" w:rsidRPr="0057336F" w:rsidRDefault="00CA5675" w:rsidP="001412F1">
      <w:pPr>
        <w:spacing w:after="0"/>
        <w:ind w:left="-284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61C88C10" w14:textId="210716A4" w:rsidR="00CA5675" w:rsidRPr="0057336F" w:rsidRDefault="00840E9B" w:rsidP="001412F1">
      <w:pPr>
        <w:spacing w:after="0"/>
        <w:ind w:left="-284"/>
        <w:jc w:val="both"/>
        <w:rPr>
          <w:rFonts w:ascii="Times New Roman" w:hAnsi="Times New Roman"/>
          <w:sz w:val="24"/>
          <w:szCs w:val="24"/>
          <w:lang w:val="en-US"/>
        </w:rPr>
      </w:pPr>
      <w:r w:rsidRPr="0057336F"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        </w:t>
      </w:r>
      <w:r w:rsidR="00462F49" w:rsidRPr="0057336F">
        <w:rPr>
          <w:rFonts w:ascii="Times New Roman" w:hAnsi="Times New Roman"/>
          <w:sz w:val="24"/>
          <w:szCs w:val="24"/>
          <w:lang w:val="en-US"/>
        </w:rPr>
        <w:t xml:space="preserve">                               </w:t>
      </w:r>
      <w:r w:rsidR="00CA5675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bookmarkStart w:id="1" w:name="_Hlk157690721"/>
      <w:bookmarkStart w:id="2" w:name="_Hlk176425950"/>
      <w:bookmarkStart w:id="3" w:name="_Hlk176425939"/>
      <w:r w:rsidR="00D37904" w:rsidRPr="0057336F">
        <w:rPr>
          <w:rFonts w:ascii="Times New Roman" w:hAnsi="Times New Roman"/>
          <w:sz w:val="24"/>
          <w:szCs w:val="24"/>
        </w:rPr>
        <w:t>Dr. Rosmah Tami, S.Ag.,M.Sc.,M.A</w:t>
      </w:r>
      <w:bookmarkEnd w:id="1"/>
    </w:p>
    <w:bookmarkEnd w:id="2"/>
    <w:p w14:paraId="65B21AAD" w14:textId="060CC43A" w:rsidR="00CA5675" w:rsidRPr="0057336F" w:rsidRDefault="00840E9B" w:rsidP="00E6401B">
      <w:pPr>
        <w:spacing w:after="0"/>
        <w:ind w:left="-284"/>
        <w:jc w:val="both"/>
        <w:rPr>
          <w:rFonts w:ascii="Times New Roman" w:hAnsi="Times New Roman"/>
          <w:sz w:val="24"/>
          <w:szCs w:val="24"/>
          <w:lang w:val="en-US"/>
        </w:rPr>
      </w:pPr>
      <w:r w:rsidRPr="0057336F"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                                    </w:t>
      </w:r>
      <w:r w:rsidR="00462F49" w:rsidRPr="0057336F">
        <w:rPr>
          <w:rFonts w:ascii="Times New Roman" w:hAnsi="Times New Roman"/>
          <w:sz w:val="24"/>
          <w:szCs w:val="24"/>
          <w:lang w:val="en-US"/>
        </w:rPr>
        <w:t xml:space="preserve">    </w:t>
      </w:r>
      <w:bookmarkStart w:id="4" w:name="_Hlk176425957"/>
      <w:r w:rsidR="00CA5675" w:rsidRPr="0057336F">
        <w:rPr>
          <w:rFonts w:ascii="Times New Roman" w:hAnsi="Times New Roman"/>
          <w:sz w:val="24"/>
          <w:szCs w:val="24"/>
          <w:lang w:val="en-US"/>
        </w:rPr>
        <w:t>NIP</w:t>
      </w:r>
      <w:r w:rsidR="00081F91" w:rsidRPr="0057336F">
        <w:rPr>
          <w:rFonts w:ascii="Times New Roman" w:hAnsi="Times New Roman"/>
          <w:sz w:val="24"/>
          <w:szCs w:val="24"/>
          <w:lang w:val="en-US"/>
        </w:rPr>
        <w:t>.</w:t>
      </w:r>
      <w:r w:rsidR="00E6401B" w:rsidRPr="0057336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37904" w:rsidRPr="0057336F">
        <w:rPr>
          <w:rFonts w:ascii="Times New Roman" w:hAnsi="Times New Roman"/>
          <w:sz w:val="24"/>
          <w:szCs w:val="24"/>
        </w:rPr>
        <w:t>19711225 199903 2 008</w:t>
      </w:r>
      <w:bookmarkEnd w:id="0"/>
      <w:bookmarkEnd w:id="3"/>
      <w:bookmarkEnd w:id="4"/>
    </w:p>
    <w:sectPr w:rsidR="00CA5675" w:rsidRPr="0057336F">
      <w:headerReference w:type="default" r:id="rId8"/>
      <w:pgSz w:w="11906" w:h="16838"/>
      <w:pgMar w:top="22" w:right="1440" w:bottom="1440" w:left="15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E89CD" w14:textId="77777777" w:rsidR="00231465" w:rsidRDefault="00231465" w:rsidP="00E009E4">
      <w:pPr>
        <w:spacing w:after="0" w:line="240" w:lineRule="auto"/>
      </w:pPr>
      <w:r>
        <w:separator/>
      </w:r>
    </w:p>
  </w:endnote>
  <w:endnote w:type="continuationSeparator" w:id="0">
    <w:p w14:paraId="097EBB79" w14:textId="77777777" w:rsidR="00231465" w:rsidRDefault="00231465" w:rsidP="00E00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C065A" w14:textId="77777777" w:rsidR="00231465" w:rsidRDefault="00231465" w:rsidP="00E009E4">
      <w:pPr>
        <w:spacing w:after="0" w:line="240" w:lineRule="auto"/>
      </w:pPr>
      <w:r>
        <w:separator/>
      </w:r>
    </w:p>
  </w:footnote>
  <w:footnote w:type="continuationSeparator" w:id="0">
    <w:p w14:paraId="09CF57CB" w14:textId="77777777" w:rsidR="00231465" w:rsidRDefault="00231465" w:rsidP="00E00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A23A5" w14:textId="4F4BD1DA" w:rsidR="00E009E4" w:rsidRDefault="00D37904">
    <w:pPr>
      <w:pStyle w:val="Header"/>
      <w:rPr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ABE76D5" wp14:editId="117DE94D">
              <wp:simplePos x="0" y="0"/>
              <wp:positionH relativeFrom="column">
                <wp:posOffset>828675</wp:posOffset>
              </wp:positionH>
              <wp:positionV relativeFrom="paragraph">
                <wp:posOffset>-259080</wp:posOffset>
              </wp:positionV>
              <wp:extent cx="5054600" cy="1171575"/>
              <wp:effectExtent l="0" t="0" r="12700" b="2857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4600" cy="1171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254C0D" w14:textId="77777777" w:rsidR="00D37904" w:rsidRDefault="00D37904" w:rsidP="00D37904">
                          <w:pPr>
                            <w:spacing w:after="0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000000"/>
                              <w:sz w:val="26"/>
                            </w:rPr>
                            <w:t>KEMENTERIAN AGAMA REPUBLIK INDONESIA</w:t>
                          </w:r>
                        </w:p>
                        <w:p w14:paraId="24E3384F" w14:textId="77777777" w:rsidR="00D37904" w:rsidRDefault="00D37904" w:rsidP="00D37904">
                          <w:pPr>
                            <w:spacing w:after="0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000000"/>
                              <w:sz w:val="26"/>
                            </w:rPr>
                            <w:t>UNIVERSITAS ISLAM NEGERI ALAUDDIN MAKASSAR</w:t>
                          </w:r>
                        </w:p>
                        <w:p w14:paraId="3BF40145" w14:textId="77777777" w:rsidR="00D37904" w:rsidRDefault="00D37904" w:rsidP="00D37904">
                          <w:pPr>
                            <w:spacing w:after="0"/>
                            <w:jc w:val="center"/>
                            <w:textDirection w:val="btLr"/>
                            <w:rPr>
                              <w:rFonts w:ascii="Arial" w:eastAsia="Arial" w:hAnsi="Arial" w:cs="Arial"/>
                              <w:b/>
                              <w:color w:val="000000"/>
                              <w:sz w:val="3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000000"/>
                              <w:sz w:val="30"/>
                            </w:rPr>
                            <w:t>FAKULTAS ADAB DAN HUMANIORA</w:t>
                          </w:r>
                        </w:p>
                        <w:p w14:paraId="1AE1945A" w14:textId="77777777" w:rsidR="00D37904" w:rsidRDefault="00D37904" w:rsidP="00D37904">
                          <w:pPr>
                            <w:spacing w:after="0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16"/>
                            </w:rPr>
                            <w:t xml:space="preserve">Kampus I : Jl. Sultan Alauddin  No.63 Makassar </w:t>
                          </w:r>
                        </w:p>
                        <w:p w14:paraId="5B0503D4" w14:textId="77777777" w:rsidR="00D37904" w:rsidRDefault="00D37904" w:rsidP="00D37904">
                          <w:pPr>
                            <w:spacing w:after="0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16"/>
                            </w:rPr>
                            <w:t xml:space="preserve">Kampus II : Jl. H. M. Yasin Limpo No. 36 Romangpolong-Gowa Telp. (0411) 841879 Fax. (0411) 8221400 </w:t>
                          </w:r>
                        </w:p>
                        <w:p w14:paraId="6A70D2A0" w14:textId="77777777" w:rsidR="00D37904" w:rsidRDefault="00D37904" w:rsidP="00D37904">
                          <w:pPr>
                            <w:spacing w:after="0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16"/>
                            </w:rPr>
                            <w:t>Email: fak.adabhumaniora@yahoo.com</w:t>
                          </w:r>
                        </w:p>
                        <w:p w14:paraId="054D3293" w14:textId="77777777" w:rsidR="00D37904" w:rsidRDefault="00D37904" w:rsidP="00D37904">
                          <w:pPr>
                            <w:spacing w:after="0"/>
                            <w:textDirection w:val="btLr"/>
                          </w:pPr>
                        </w:p>
                        <w:p w14:paraId="7D99DAD6" w14:textId="77777777" w:rsidR="00D37904" w:rsidRDefault="00D37904" w:rsidP="00D37904">
                          <w:pPr>
                            <w:spacing w:after="0"/>
                            <w:jc w:val="center"/>
                            <w:textDirection w:val="btLr"/>
                          </w:pPr>
                        </w:p>
                        <w:p w14:paraId="126D2EBE" w14:textId="77777777" w:rsidR="00D37904" w:rsidRDefault="00D37904" w:rsidP="00D37904">
                          <w:pPr>
                            <w:spacing w:after="0"/>
                            <w:jc w:val="center"/>
                            <w:textDirection w:val="btLr"/>
                          </w:pPr>
                        </w:p>
                        <w:p w14:paraId="702ED26F" w14:textId="77777777" w:rsidR="00D37904" w:rsidRPr="007D66BD" w:rsidRDefault="00D37904" w:rsidP="00D37904">
                          <w:pPr>
                            <w:spacing w:after="0"/>
                            <w:jc w:val="center"/>
                            <w:rPr>
                              <w:lang w:val="fi-F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E76D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65.25pt;margin-top:-20.4pt;width:398pt;height:9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" strokecolor="white">
              <v:textbox>
                <w:txbxContent>
                  <w:p w14:paraId="0F254C0D" w14:textId="77777777" w:rsidR="00D37904" w:rsidRDefault="00D37904" w:rsidP="00D37904">
                    <w:pPr>
                      <w:spacing w:after="0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b/>
                        <w:color w:val="000000"/>
                        <w:sz w:val="26"/>
                      </w:rPr>
                      <w:t>KEMENTERIAN AGAMA REPUBLIK INDONESIA</w:t>
                    </w:r>
                  </w:p>
                  <w:p w14:paraId="24E3384F" w14:textId="77777777" w:rsidR="00D37904" w:rsidRDefault="00D37904" w:rsidP="00D37904">
                    <w:pPr>
                      <w:spacing w:after="0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b/>
                        <w:color w:val="000000"/>
                        <w:sz w:val="26"/>
                      </w:rPr>
                      <w:t>UNIVERSITAS ISLAM NEGERI ALAUDDIN MAKASSAR</w:t>
                    </w:r>
                  </w:p>
                  <w:p w14:paraId="3BF40145" w14:textId="77777777" w:rsidR="00D37904" w:rsidRDefault="00D37904" w:rsidP="00D37904">
                    <w:pPr>
                      <w:spacing w:after="0"/>
                      <w:jc w:val="center"/>
                      <w:textDirection w:val="btLr"/>
                      <w:rPr>
                        <w:rFonts w:ascii="Arial" w:eastAsia="Arial" w:hAnsi="Arial" w:cs="Arial"/>
                        <w:b/>
                        <w:color w:val="000000"/>
                        <w:sz w:val="30"/>
                      </w:rPr>
                    </w:pPr>
                    <w:r>
                      <w:rPr>
                        <w:rFonts w:ascii="Arial" w:eastAsia="Arial" w:hAnsi="Arial" w:cs="Arial"/>
                        <w:b/>
                        <w:color w:val="000000"/>
                        <w:sz w:val="30"/>
                      </w:rPr>
                      <w:t>FAKULTAS ADAB DAN HUMANIORA</w:t>
                    </w:r>
                  </w:p>
                  <w:p w14:paraId="1AE1945A" w14:textId="77777777" w:rsidR="00D37904" w:rsidRDefault="00D37904" w:rsidP="00D37904">
                    <w:pPr>
                      <w:spacing w:after="0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000000"/>
                        <w:sz w:val="16"/>
                      </w:rPr>
                      <w:t xml:space="preserve">Kampus I : Jl. Sultan Alauddin  No.63 Makassar </w:t>
                    </w:r>
                  </w:p>
                  <w:p w14:paraId="5B0503D4" w14:textId="77777777" w:rsidR="00D37904" w:rsidRDefault="00D37904" w:rsidP="00D37904">
                    <w:pPr>
                      <w:spacing w:after="0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000000"/>
                        <w:sz w:val="16"/>
                      </w:rPr>
                      <w:t xml:space="preserve">Kampus II : Jl. H. M. Yasin Limpo No. 36 Romangpolong-Gowa Telp. (0411) 841879 Fax. (0411) 8221400 </w:t>
                    </w:r>
                  </w:p>
                  <w:p w14:paraId="6A70D2A0" w14:textId="77777777" w:rsidR="00D37904" w:rsidRDefault="00D37904" w:rsidP="00D37904">
                    <w:pPr>
                      <w:spacing w:after="0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000000"/>
                        <w:sz w:val="16"/>
                      </w:rPr>
                      <w:t>Email: fak.adabhumaniora@yahoo.com</w:t>
                    </w:r>
                  </w:p>
                  <w:p w14:paraId="054D3293" w14:textId="77777777" w:rsidR="00D37904" w:rsidRDefault="00D37904" w:rsidP="00D37904">
                    <w:pPr>
                      <w:spacing w:after="0"/>
                      <w:textDirection w:val="btLr"/>
                    </w:pPr>
                  </w:p>
                  <w:p w14:paraId="7D99DAD6" w14:textId="77777777" w:rsidR="00D37904" w:rsidRDefault="00D37904" w:rsidP="00D37904">
                    <w:pPr>
                      <w:spacing w:after="0"/>
                      <w:jc w:val="center"/>
                      <w:textDirection w:val="btLr"/>
                    </w:pPr>
                  </w:p>
                  <w:p w14:paraId="126D2EBE" w14:textId="77777777" w:rsidR="00D37904" w:rsidRDefault="00D37904" w:rsidP="00D37904">
                    <w:pPr>
                      <w:spacing w:after="0"/>
                      <w:jc w:val="center"/>
                      <w:textDirection w:val="btLr"/>
                    </w:pPr>
                  </w:p>
                  <w:p w14:paraId="702ED26F" w14:textId="77777777" w:rsidR="00D37904" w:rsidRPr="007D66BD" w:rsidRDefault="00D37904" w:rsidP="00D37904">
                    <w:pPr>
                      <w:spacing w:after="0"/>
                      <w:jc w:val="center"/>
                      <w:rPr>
                        <w:lang w:val="fi-FI"/>
                      </w:rPr>
                    </w:pPr>
                  </w:p>
                </w:txbxContent>
              </v:textbox>
            </v:shape>
          </w:pict>
        </mc:Fallback>
      </mc:AlternateContent>
    </w:r>
    <w:r w:rsidR="003B70E7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AB80BF6" wp14:editId="4248A50E">
          <wp:simplePos x="0" y="0"/>
          <wp:positionH relativeFrom="column">
            <wp:posOffset>-116840</wp:posOffset>
          </wp:positionH>
          <wp:positionV relativeFrom="paragraph">
            <wp:posOffset>-176530</wp:posOffset>
          </wp:positionV>
          <wp:extent cx="888365" cy="1061085"/>
          <wp:effectExtent l="0" t="0" r="0" b="0"/>
          <wp:wrapThrough wrapText="bothSides">
            <wp:wrapPolygon edited="0">
              <wp:start x="0" y="0"/>
              <wp:lineTo x="0" y="21329"/>
              <wp:lineTo x="21307" y="21329"/>
              <wp:lineTo x="21307" y="0"/>
              <wp:lineTo x="0" y="0"/>
            </wp:wrapPolygon>
          </wp:wrapThrough>
          <wp:docPr id="2" name="Picture 7" descr="Description: Description: Logo UIN Alaud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Description: Description: Logo UIN Alauddi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8365" cy="1061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1963E0B" w14:textId="77777777" w:rsidR="00E009E4" w:rsidRPr="00E009E4" w:rsidRDefault="003B70E7">
    <w:pPr>
      <w:pStyle w:val="Header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66900A40" wp14:editId="3EE6357B">
              <wp:simplePos x="0" y="0"/>
              <wp:positionH relativeFrom="column">
                <wp:posOffset>-179705</wp:posOffset>
              </wp:positionH>
              <wp:positionV relativeFrom="paragraph">
                <wp:posOffset>792480</wp:posOffset>
              </wp:positionV>
              <wp:extent cx="6052820" cy="0"/>
              <wp:effectExtent l="20320" t="20955" r="13335" b="17145"/>
              <wp:wrapNone/>
              <wp:docPr id="1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2820" cy="0"/>
                      </a:xfrm>
                      <a:prstGeom prst="line">
                        <a:avLst/>
                      </a:prstGeom>
                      <a:noFill/>
                      <a:ln w="25400" cmpd="thickThin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4CDBF6" id="Straight Connector 5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4.15pt,62.4pt" to="462.45pt,6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" strokeweight="2pt">
              <v:stroke linestyle="thickTh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5D0006"/>
    <w:multiLevelType w:val="hybridMultilevel"/>
    <w:tmpl w:val="9D2E91B0"/>
    <w:lvl w:ilvl="0" w:tplc="0000000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000000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000000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000000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000000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000000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000000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000000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000000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tzQxMTUxNzEyNjRR0lEKTi0uzszPAykwrAUAMpTNCSwAAAA="/>
  </w:docVars>
  <w:rsids>
    <w:rsidRoot w:val="00D51698"/>
    <w:rsid w:val="00002F3D"/>
    <w:rsid w:val="0000541F"/>
    <w:rsid w:val="00015ADB"/>
    <w:rsid w:val="00065731"/>
    <w:rsid w:val="00081F91"/>
    <w:rsid w:val="000B4FF0"/>
    <w:rsid w:val="000C541F"/>
    <w:rsid w:val="0010045A"/>
    <w:rsid w:val="00107A80"/>
    <w:rsid w:val="001412F1"/>
    <w:rsid w:val="0014749C"/>
    <w:rsid w:val="001531ED"/>
    <w:rsid w:val="0018051B"/>
    <w:rsid w:val="001C4CFF"/>
    <w:rsid w:val="00205918"/>
    <w:rsid w:val="00207F53"/>
    <w:rsid w:val="00231465"/>
    <w:rsid w:val="002507B3"/>
    <w:rsid w:val="002B5669"/>
    <w:rsid w:val="002D0A1B"/>
    <w:rsid w:val="002E44A4"/>
    <w:rsid w:val="00312611"/>
    <w:rsid w:val="00336E9A"/>
    <w:rsid w:val="00345566"/>
    <w:rsid w:val="00396DEB"/>
    <w:rsid w:val="003B70E7"/>
    <w:rsid w:val="003C50AE"/>
    <w:rsid w:val="003C7A10"/>
    <w:rsid w:val="003E004D"/>
    <w:rsid w:val="003F3C3A"/>
    <w:rsid w:val="00421861"/>
    <w:rsid w:val="004567AF"/>
    <w:rsid w:val="00457974"/>
    <w:rsid w:val="00462F49"/>
    <w:rsid w:val="00472BE3"/>
    <w:rsid w:val="00472FD5"/>
    <w:rsid w:val="004A15CB"/>
    <w:rsid w:val="004B0CA0"/>
    <w:rsid w:val="004E1BA1"/>
    <w:rsid w:val="004F2091"/>
    <w:rsid w:val="004F5FEC"/>
    <w:rsid w:val="0052013B"/>
    <w:rsid w:val="00521AE4"/>
    <w:rsid w:val="005428C3"/>
    <w:rsid w:val="005559C5"/>
    <w:rsid w:val="00556ACD"/>
    <w:rsid w:val="00560922"/>
    <w:rsid w:val="00565983"/>
    <w:rsid w:val="0057336F"/>
    <w:rsid w:val="005B56F5"/>
    <w:rsid w:val="006860DE"/>
    <w:rsid w:val="0068676F"/>
    <w:rsid w:val="006C103B"/>
    <w:rsid w:val="006F349D"/>
    <w:rsid w:val="006F3F9A"/>
    <w:rsid w:val="00700D7C"/>
    <w:rsid w:val="00741B74"/>
    <w:rsid w:val="00742D7E"/>
    <w:rsid w:val="00753B95"/>
    <w:rsid w:val="007801E8"/>
    <w:rsid w:val="007E2626"/>
    <w:rsid w:val="00806162"/>
    <w:rsid w:val="00840E9B"/>
    <w:rsid w:val="008479A5"/>
    <w:rsid w:val="00886FFA"/>
    <w:rsid w:val="008A2CF7"/>
    <w:rsid w:val="008A302C"/>
    <w:rsid w:val="008D53F1"/>
    <w:rsid w:val="0091432A"/>
    <w:rsid w:val="00925F8E"/>
    <w:rsid w:val="00957875"/>
    <w:rsid w:val="0096292C"/>
    <w:rsid w:val="0097115A"/>
    <w:rsid w:val="00974260"/>
    <w:rsid w:val="009B5EED"/>
    <w:rsid w:val="009D6735"/>
    <w:rsid w:val="00A13F40"/>
    <w:rsid w:val="00A27531"/>
    <w:rsid w:val="00A52D3B"/>
    <w:rsid w:val="00A82EB3"/>
    <w:rsid w:val="00AB40E8"/>
    <w:rsid w:val="00AE501A"/>
    <w:rsid w:val="00B13937"/>
    <w:rsid w:val="00B615F1"/>
    <w:rsid w:val="00B71797"/>
    <w:rsid w:val="00B776B0"/>
    <w:rsid w:val="00B854AA"/>
    <w:rsid w:val="00BF0689"/>
    <w:rsid w:val="00BF1A24"/>
    <w:rsid w:val="00C00A92"/>
    <w:rsid w:val="00C239A8"/>
    <w:rsid w:val="00C36BE6"/>
    <w:rsid w:val="00C4251E"/>
    <w:rsid w:val="00C77BCE"/>
    <w:rsid w:val="00C965A5"/>
    <w:rsid w:val="00CA5675"/>
    <w:rsid w:val="00CC0019"/>
    <w:rsid w:val="00CD6B6A"/>
    <w:rsid w:val="00CE1C1A"/>
    <w:rsid w:val="00CF5A9E"/>
    <w:rsid w:val="00D01E45"/>
    <w:rsid w:val="00D37904"/>
    <w:rsid w:val="00D37F00"/>
    <w:rsid w:val="00D40595"/>
    <w:rsid w:val="00D50E5A"/>
    <w:rsid w:val="00D51698"/>
    <w:rsid w:val="00D54916"/>
    <w:rsid w:val="00D66197"/>
    <w:rsid w:val="00D82EBB"/>
    <w:rsid w:val="00D83F60"/>
    <w:rsid w:val="00D93FBC"/>
    <w:rsid w:val="00DC1604"/>
    <w:rsid w:val="00DC4595"/>
    <w:rsid w:val="00DC7722"/>
    <w:rsid w:val="00DE473D"/>
    <w:rsid w:val="00E009E4"/>
    <w:rsid w:val="00E06903"/>
    <w:rsid w:val="00E253F9"/>
    <w:rsid w:val="00E37016"/>
    <w:rsid w:val="00E5184B"/>
    <w:rsid w:val="00E62AB2"/>
    <w:rsid w:val="00E6401B"/>
    <w:rsid w:val="00E76F20"/>
    <w:rsid w:val="00E8069C"/>
    <w:rsid w:val="00EA03F5"/>
    <w:rsid w:val="00EA3818"/>
    <w:rsid w:val="00F05E8D"/>
    <w:rsid w:val="00F25C59"/>
    <w:rsid w:val="00F42A13"/>
    <w:rsid w:val="00F42FC8"/>
    <w:rsid w:val="00F71E56"/>
    <w:rsid w:val="00F75AA4"/>
    <w:rsid w:val="00F943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4ED8D7"/>
  <w14:defaultImageDpi w14:val="0"/>
  <w15:docId w15:val="{BAF3F3DE-3DA2-E74D-9720-054D7FDB5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locked="1" w:semiHidden="1"/>
    <w:lsdException w:name="List Paragraph" w:locked="1" w:uiPriority="34" w:qFormat="1"/>
    <w:lsdException w:name="Quote" w:locked="1" w:uiPriority="29" w:qFormat="1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 w:qFormat="1"/>
    <w:lsdException w:name="Intense Emphasis" w:locked="1" w:uiPriority="21" w:qFormat="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locked="1" w:semiHidden="1" w:uiPriority="37" w:unhideWhenUsed="1"/>
    <w:lsdException w:name="TOC Heading" w:locked="1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  <w:lang w:val="id-ID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09E4"/>
    <w:pPr>
      <w:keepNext/>
      <w:bidi/>
      <w:spacing w:before="240" w:after="60" w:line="240" w:lineRule="auto"/>
      <w:outlineLvl w:val="0"/>
    </w:pPr>
    <w:rPr>
      <w:rFonts w:ascii="Cambria" w:hAnsi="Cambria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E009E4"/>
    <w:rPr>
      <w:rFonts w:ascii="Cambria" w:hAnsi="Cambria" w:cs="Times New Roman"/>
      <w:b/>
      <w:bCs/>
      <w:kern w:val="32"/>
      <w:sz w:val="32"/>
      <w:szCs w:val="32"/>
      <w:lang w:val="en-US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6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5169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40595"/>
    <w:pPr>
      <w:widowControl w:val="0"/>
      <w:spacing w:after="0" w:line="240" w:lineRule="auto"/>
    </w:pPr>
    <w:rPr>
      <w:rFonts w:cs="Times New Roman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0E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0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09E4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E00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09E4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2B566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56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F142D5-4993-4B74-8687-852B95299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di andika</cp:lastModifiedBy>
  <cp:revision>4</cp:revision>
  <cp:lastPrinted>2014-03-25T12:50:00Z</cp:lastPrinted>
  <dcterms:created xsi:type="dcterms:W3CDTF">2025-09-22T01:54:00Z</dcterms:created>
  <dcterms:modified xsi:type="dcterms:W3CDTF">2025-09-2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25fae82f79b965df7b08fe5ee922f2d35a9db56007d1bac4204f53b3ce174b</vt:lpwstr>
  </property>
</Properties>
</file>